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04258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F04258" w:rsidRPr="00641686" w:rsidRDefault="008C021F" w:rsidP="00F0425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AIM</w:t>
            </w:r>
          </w:p>
        </w:tc>
      </w:tr>
      <w:tr w:rsidR="00F04258" w:rsidRPr="00641686" w:rsidTr="009C45A4">
        <w:trPr>
          <w:trHeight w:val="575"/>
        </w:trPr>
        <w:tc>
          <w:tcPr>
            <w:tcW w:w="9350" w:type="dxa"/>
            <w:gridSpan w:val="2"/>
          </w:tcPr>
          <w:p w:rsidR="009C45A4" w:rsidRPr="00641686" w:rsidRDefault="00D55CB9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o give a proportional roadmap and rationale to enhance improvement of team work of healthcare workers of Passaic county.</w:t>
            </w:r>
          </w:p>
          <w:p w:rsidR="00D55CB9" w:rsidRPr="00641686" w:rsidRDefault="00D55CB9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is project charter is aimed at improving healthcare outcomes of Passaic county.</w:t>
            </w:r>
          </w:p>
          <w:p w:rsidR="000400ED" w:rsidRPr="00641686" w:rsidRDefault="000400ED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o increase number of insured citizens in Passaic county.</w:t>
            </w:r>
          </w:p>
          <w:p w:rsidR="009C45A4" w:rsidRPr="00641686" w:rsidRDefault="009C45A4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4258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F04258" w:rsidRPr="00641686" w:rsidRDefault="008C021F" w:rsidP="00F0425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PROBLEM</w:t>
            </w:r>
          </w:p>
        </w:tc>
      </w:tr>
      <w:tr w:rsidR="00F04258" w:rsidRPr="00641686" w:rsidTr="009C45A4">
        <w:trPr>
          <w:trHeight w:val="530"/>
        </w:trPr>
        <w:tc>
          <w:tcPr>
            <w:tcW w:w="9350" w:type="dxa"/>
            <w:gridSpan w:val="2"/>
          </w:tcPr>
          <w:p w:rsidR="00D55CB9" w:rsidRPr="00641686" w:rsidRDefault="00D55CB9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Passaic county had low score in </w:t>
            </w:r>
            <w:bookmarkStart w:id="0" w:name="_GoBack"/>
            <w:bookmarkEnd w:id="0"/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erms of access to healthcare services.</w:t>
            </w:r>
          </w:p>
          <w:p w:rsidR="009C45A4" w:rsidRPr="00641686" w:rsidRDefault="00D55CB9" w:rsidP="005D0D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It was ranked </w:t>
            </w:r>
            <w:r w:rsidR="005D0DEF" w:rsidRPr="00641686">
              <w:rPr>
                <w:rFonts w:ascii="Times New Roman" w:hAnsi="Times New Roman" w:cs="Times New Roman"/>
                <w:sz w:val="24"/>
                <w:szCs w:val="24"/>
              </w:rPr>
              <w:t>eighteen out of the twenty-one counties.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D0DEF" w:rsidRPr="00641686" w:rsidRDefault="005D0DEF" w:rsidP="005D0D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is is due to poor health behaviors such as over smoking.</w:t>
            </w:r>
          </w:p>
        </w:tc>
      </w:tr>
      <w:tr w:rsidR="00F04258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F04258" w:rsidRPr="00641686" w:rsidRDefault="008C021F" w:rsidP="00F0425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IMPORTANCE</w:t>
            </w:r>
          </w:p>
        </w:tc>
      </w:tr>
      <w:tr w:rsidR="00F04258" w:rsidRPr="00641686" w:rsidTr="009C45A4">
        <w:trPr>
          <w:trHeight w:val="980"/>
        </w:trPr>
        <w:tc>
          <w:tcPr>
            <w:tcW w:w="9350" w:type="dxa"/>
            <w:gridSpan w:val="2"/>
          </w:tcPr>
          <w:p w:rsidR="005D0DEF" w:rsidRPr="00641686" w:rsidRDefault="000400ED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This </w:t>
            </w:r>
            <w:r w:rsidR="005D0DEF" w:rsidRPr="00641686">
              <w:rPr>
                <w:rFonts w:ascii="Times New Roman" w:hAnsi="Times New Roman" w:cs="Times New Roman"/>
                <w:sz w:val="24"/>
                <w:szCs w:val="24"/>
              </w:rPr>
              <w:t>project will aid Passaic county to improve in the ranking of healthcare outcomes.</w:t>
            </w:r>
          </w:p>
          <w:p w:rsidR="005D0DEF" w:rsidRPr="00641686" w:rsidRDefault="005D0DEF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The patients will have sufficient access to healthcare services. </w:t>
            </w:r>
          </w:p>
          <w:p w:rsidR="005D0DEF" w:rsidRPr="00641686" w:rsidRDefault="005D0DEF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is project is aimed to help healthcare organization to improve providence of healthcare services to the citizens.</w:t>
            </w:r>
          </w:p>
          <w:p w:rsidR="009C45A4" w:rsidRPr="00641686" w:rsidRDefault="005D0DEF" w:rsidP="00D062D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The project also points out </w:t>
            </w:r>
            <w:r w:rsidR="00D062D8"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part of the healthcare sector that accelerates the lower ranking. </w:t>
            </w:r>
          </w:p>
        </w:tc>
      </w:tr>
      <w:tr w:rsidR="000607EF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0607EF" w:rsidRPr="00641686" w:rsidRDefault="000607EF" w:rsidP="00C678C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EXPECTED OUTCOMES</w:t>
            </w:r>
          </w:p>
        </w:tc>
      </w:tr>
      <w:tr w:rsidR="000607EF" w:rsidRPr="00641686" w:rsidTr="009C45A4">
        <w:trPr>
          <w:trHeight w:val="692"/>
        </w:trPr>
        <w:tc>
          <w:tcPr>
            <w:tcW w:w="9350" w:type="dxa"/>
            <w:gridSpan w:val="2"/>
          </w:tcPr>
          <w:p w:rsidR="008D6789" w:rsidRPr="00641686" w:rsidRDefault="00CA63E3" w:rsidP="00CA63E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 main expected outcome of this project is to improve the rank of Passaic county from number eighteen to at least top ten in counties healthcare ranking.</w:t>
            </w:r>
          </w:p>
          <w:p w:rsidR="008D6789" w:rsidRPr="00641686" w:rsidRDefault="008D6789" w:rsidP="00CA63E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Low premature death in Passaic county through improved healthcare outcomes.</w:t>
            </w:r>
          </w:p>
          <w:p w:rsidR="008D6789" w:rsidRPr="00641686" w:rsidRDefault="008D6789" w:rsidP="00CA63E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Increase the numb</w:t>
            </w:r>
            <w:r w:rsidR="000400ED" w:rsidRPr="00641686">
              <w:rPr>
                <w:rFonts w:ascii="Times New Roman" w:hAnsi="Times New Roman" w:cs="Times New Roman"/>
                <w:sz w:val="24"/>
                <w:szCs w:val="24"/>
              </w:rPr>
              <w:t>er of insured people in Passaic county.</w:t>
            </w:r>
          </w:p>
          <w:p w:rsidR="009C45A4" w:rsidRPr="00641686" w:rsidRDefault="00CA63E3" w:rsidP="00CA63E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C021F" w:rsidRPr="00641686" w:rsidTr="00C678C8">
        <w:tc>
          <w:tcPr>
            <w:tcW w:w="9350" w:type="dxa"/>
            <w:gridSpan w:val="2"/>
            <w:shd w:val="clear" w:color="auto" w:fill="D9D9D9" w:themeFill="background1" w:themeFillShade="D9"/>
          </w:tcPr>
          <w:p w:rsidR="008C021F" w:rsidRPr="00641686" w:rsidRDefault="008C021F" w:rsidP="00C678C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MEASURES</w:t>
            </w:r>
          </w:p>
        </w:tc>
      </w:tr>
      <w:tr w:rsidR="008C021F" w:rsidRPr="00641686" w:rsidTr="009C45A4">
        <w:trPr>
          <w:trHeight w:val="638"/>
        </w:trPr>
        <w:tc>
          <w:tcPr>
            <w:tcW w:w="9350" w:type="dxa"/>
            <w:gridSpan w:val="2"/>
          </w:tcPr>
          <w:p w:rsidR="009C45A4" w:rsidRPr="00641686" w:rsidRDefault="00B201AA" w:rsidP="00B201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 project will enhance safety of the health caregivers as a way of motivation.</w:t>
            </w:r>
          </w:p>
          <w:p w:rsidR="00B201AA" w:rsidRPr="00641686" w:rsidRDefault="00B201AA" w:rsidP="00B201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In this charter medical image will be effectively used. </w:t>
            </w:r>
          </w:p>
          <w:p w:rsidR="00CA63E3" w:rsidRPr="00641686" w:rsidRDefault="00CA63E3" w:rsidP="00B201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re shall be transparency in use of data collected for efficiency.</w:t>
            </w:r>
          </w:p>
          <w:p w:rsidR="00CA63E3" w:rsidRPr="00641686" w:rsidRDefault="00CA63E3" w:rsidP="00B201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Healthcare services will be provided twenty four hours.</w:t>
            </w:r>
          </w:p>
        </w:tc>
      </w:tr>
      <w:tr w:rsidR="008C021F" w:rsidRPr="00641686" w:rsidTr="00C678C8">
        <w:tc>
          <w:tcPr>
            <w:tcW w:w="9350" w:type="dxa"/>
            <w:gridSpan w:val="2"/>
            <w:shd w:val="clear" w:color="auto" w:fill="D9D9D9" w:themeFill="background1" w:themeFillShade="D9"/>
          </w:tcPr>
          <w:p w:rsidR="008C021F" w:rsidRPr="00641686" w:rsidRDefault="008C021F" w:rsidP="00C678C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RISKS/BARRIERS</w:t>
            </w:r>
          </w:p>
        </w:tc>
      </w:tr>
      <w:tr w:rsidR="008C021F" w:rsidRPr="00641686" w:rsidTr="009C45A4">
        <w:trPr>
          <w:trHeight w:val="512"/>
        </w:trPr>
        <w:tc>
          <w:tcPr>
            <w:tcW w:w="9350" w:type="dxa"/>
            <w:gridSpan w:val="2"/>
          </w:tcPr>
          <w:p w:rsidR="009C45A4" w:rsidRPr="00641686" w:rsidRDefault="00D062D8" w:rsidP="009C45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It is risk to come up with this project as it involves expensive that may consume a lot of funds</w:t>
            </w:r>
          </w:p>
          <w:p w:rsidR="00D062D8" w:rsidRPr="00641686" w:rsidRDefault="00D062D8" w:rsidP="009C45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Not all the people of Passaic county will agree to participate by giving out details.</w:t>
            </w:r>
          </w:p>
          <w:p w:rsidR="00D062D8" w:rsidRPr="00641686" w:rsidRDefault="00D062D8" w:rsidP="009C45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Coming up with full data for this </w:t>
            </w:r>
            <w:r w:rsidR="00C0519A" w:rsidRPr="00641686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might consume a lot of time.</w:t>
            </w:r>
          </w:p>
          <w:p w:rsidR="000400ED" w:rsidRPr="00641686" w:rsidRDefault="000400ED" w:rsidP="009C45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 number of insured citizens may decrease.</w:t>
            </w:r>
          </w:p>
        </w:tc>
      </w:tr>
      <w:tr w:rsidR="009C45A4" w:rsidRPr="00641686" w:rsidTr="00C678C8">
        <w:tc>
          <w:tcPr>
            <w:tcW w:w="9350" w:type="dxa"/>
            <w:gridSpan w:val="2"/>
            <w:shd w:val="clear" w:color="auto" w:fill="D9D9D9" w:themeFill="background1" w:themeFillShade="D9"/>
          </w:tcPr>
          <w:p w:rsidR="009C45A4" w:rsidRPr="00641686" w:rsidRDefault="009C45A4" w:rsidP="00C678C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STAKEHOLDERS</w:t>
            </w:r>
          </w:p>
        </w:tc>
      </w:tr>
      <w:tr w:rsidR="009C45A4" w:rsidRPr="00641686" w:rsidTr="009C45A4">
        <w:trPr>
          <w:trHeight w:val="647"/>
        </w:trPr>
        <w:tc>
          <w:tcPr>
            <w:tcW w:w="9350" w:type="dxa"/>
            <w:gridSpan w:val="2"/>
          </w:tcPr>
          <w:p w:rsidR="009C45A4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C0519A"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main stakeholders in this project are the citizens of Passaic county they are expected to give out 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ir</w:t>
            </w:r>
            <w:r w:rsidR="00C0519A"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views.</w:t>
            </w:r>
          </w:p>
          <w:p w:rsidR="00C0519A" w:rsidRPr="00641686" w:rsidRDefault="00C0519A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 project will incorporate employees from all sectors because health is basic need to everybody.</w:t>
            </w:r>
          </w:p>
          <w:p w:rsidR="00C0519A" w:rsidRPr="00641686" w:rsidRDefault="00C0519A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Citizens </w:t>
            </w:r>
            <w:r w:rsidR="00B201AA"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that 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are currently sick will be given high priority to state how they want healthcare to operate.</w:t>
            </w:r>
          </w:p>
          <w:p w:rsidR="009C45A4" w:rsidRPr="00641686" w:rsidRDefault="009C45A4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4258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F04258" w:rsidRPr="00641686" w:rsidRDefault="00F04258" w:rsidP="00F0425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SCOPE</w:t>
            </w:r>
          </w:p>
        </w:tc>
      </w:tr>
      <w:tr w:rsidR="00F04258" w:rsidRPr="00641686" w:rsidTr="00FA056D">
        <w:trPr>
          <w:trHeight w:val="228"/>
        </w:trPr>
        <w:tc>
          <w:tcPr>
            <w:tcW w:w="4675" w:type="dxa"/>
          </w:tcPr>
          <w:p w:rsidR="00F04258" w:rsidRPr="00641686" w:rsidRDefault="00F04258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In Scope: </w:t>
            </w:r>
          </w:p>
        </w:tc>
        <w:tc>
          <w:tcPr>
            <w:tcW w:w="4675" w:type="dxa"/>
          </w:tcPr>
          <w:p w:rsidR="00F04258" w:rsidRPr="00641686" w:rsidRDefault="00F04258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Out of Scope: </w:t>
            </w:r>
          </w:p>
        </w:tc>
      </w:tr>
      <w:tr w:rsidR="00F04258" w:rsidRPr="00641686" w:rsidTr="009C45A4">
        <w:trPr>
          <w:trHeight w:val="413"/>
        </w:trPr>
        <w:tc>
          <w:tcPr>
            <w:tcW w:w="4675" w:type="dxa"/>
          </w:tcPr>
          <w:p w:rsidR="00F04258" w:rsidRPr="00641686" w:rsidRDefault="000400ED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Insuring the citi</w:t>
            </w:r>
            <w:r w:rsidR="002438F5" w:rsidRPr="00641686">
              <w:rPr>
                <w:rFonts w:ascii="Times New Roman" w:hAnsi="Times New Roman" w:cs="Times New Roman"/>
                <w:sz w:val="24"/>
                <w:szCs w:val="24"/>
              </w:rPr>
              <w:t>zens</w:t>
            </w:r>
          </w:p>
        </w:tc>
        <w:tc>
          <w:tcPr>
            <w:tcW w:w="4675" w:type="dxa"/>
          </w:tcPr>
          <w:p w:rsidR="00F04258" w:rsidRPr="00641686" w:rsidRDefault="000400ED" w:rsidP="00F0425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Covid</w:t>
            </w:r>
            <w:r w:rsidR="002438F5" w:rsidRPr="0064168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19 vaccine</w:t>
            </w:r>
          </w:p>
        </w:tc>
      </w:tr>
      <w:tr w:rsidR="00F04258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F04258" w:rsidRPr="00641686" w:rsidRDefault="00F04258" w:rsidP="00F0425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CHEDULE</w:t>
            </w:r>
          </w:p>
        </w:tc>
      </w:tr>
      <w:tr w:rsidR="00F04258" w:rsidRPr="00641686" w:rsidTr="009C45A4">
        <w:trPr>
          <w:trHeight w:val="728"/>
        </w:trPr>
        <w:tc>
          <w:tcPr>
            <w:tcW w:w="9350" w:type="dxa"/>
            <w:gridSpan w:val="2"/>
          </w:tcPr>
          <w:p w:rsidR="00B201AA" w:rsidRPr="00641686" w:rsidRDefault="00B201AA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 first week will be marked for creating awareness of the project to all citizens.</w:t>
            </w:r>
          </w:p>
          <w:p w:rsidR="000E41ED" w:rsidRPr="00641686" w:rsidRDefault="000E41ED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he project charter is scheduled to kick off first may.</w:t>
            </w:r>
          </w:p>
          <w:p w:rsidR="000E41ED" w:rsidRPr="00641686" w:rsidRDefault="000E41ED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eam members will be meeting on Fridays to gauge prosperity of the project.</w:t>
            </w:r>
          </w:p>
          <w:p w:rsidR="00B201AA" w:rsidRPr="00641686" w:rsidRDefault="00B201AA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The project charter should be due in period of two months </w:t>
            </w:r>
          </w:p>
          <w:p w:rsidR="00B201AA" w:rsidRPr="00641686" w:rsidRDefault="00B201AA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45A4" w:rsidRPr="00641686" w:rsidRDefault="009C45A4" w:rsidP="00FA05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4258" w:rsidRPr="00641686" w:rsidTr="00FA056D">
        <w:tc>
          <w:tcPr>
            <w:tcW w:w="9350" w:type="dxa"/>
            <w:gridSpan w:val="2"/>
            <w:shd w:val="clear" w:color="auto" w:fill="D9D9D9" w:themeFill="background1" w:themeFillShade="D9"/>
          </w:tcPr>
          <w:p w:rsidR="00F04258" w:rsidRPr="00641686" w:rsidRDefault="00F04258" w:rsidP="00C678C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b/>
                <w:sz w:val="24"/>
                <w:szCs w:val="24"/>
              </w:rPr>
              <w:t>PROJECT TEAM</w:t>
            </w:r>
          </w:p>
        </w:tc>
      </w:tr>
      <w:tr w:rsidR="00F04258" w:rsidRPr="00641686" w:rsidTr="00FA056D">
        <w:trPr>
          <w:trHeight w:val="228"/>
        </w:trPr>
        <w:tc>
          <w:tcPr>
            <w:tcW w:w="4675" w:type="dxa"/>
          </w:tcPr>
          <w:p w:rsidR="00F04258" w:rsidRPr="00641686" w:rsidRDefault="00F04258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Team Member</w:t>
            </w:r>
          </w:p>
        </w:tc>
        <w:tc>
          <w:tcPr>
            <w:tcW w:w="4675" w:type="dxa"/>
          </w:tcPr>
          <w:p w:rsidR="00F04258" w:rsidRPr="00641686" w:rsidRDefault="009C45A4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="00F04258" w:rsidRPr="00641686"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41686">
              <w:rPr>
                <w:rFonts w:ascii="Times New Roman" w:hAnsi="Times New Roman" w:cs="Times New Roman"/>
                <w:i/>
                <w:sz w:val="24"/>
                <w:szCs w:val="24"/>
              </w:rPr>
              <w:t>(sponsor, lead, SME, coordinator, etc.)</w:t>
            </w:r>
          </w:p>
        </w:tc>
      </w:tr>
      <w:tr w:rsidR="00F04258" w:rsidRPr="00641686" w:rsidTr="00FA056D">
        <w:trPr>
          <w:trHeight w:val="165"/>
        </w:trPr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Ministry of health chair</w:t>
            </w:r>
          </w:p>
        </w:tc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Chair person</w:t>
            </w:r>
          </w:p>
        </w:tc>
      </w:tr>
      <w:tr w:rsidR="00F04258" w:rsidRPr="00641686" w:rsidTr="00FA056D">
        <w:trPr>
          <w:trHeight w:val="165"/>
        </w:trPr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Representative from ministry of finance</w:t>
            </w:r>
          </w:p>
        </w:tc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sponsor</w:t>
            </w:r>
          </w:p>
        </w:tc>
      </w:tr>
      <w:tr w:rsidR="00F04258" w:rsidRPr="00641686" w:rsidTr="00FA056D">
        <w:trPr>
          <w:trHeight w:val="165"/>
        </w:trPr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Human resource manager</w:t>
            </w:r>
          </w:p>
        </w:tc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coordinator</w:t>
            </w:r>
          </w:p>
        </w:tc>
      </w:tr>
      <w:tr w:rsidR="00F04258" w:rsidRPr="00641686" w:rsidTr="00FA056D">
        <w:trPr>
          <w:trHeight w:val="165"/>
        </w:trPr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Woman and youth representative</w:t>
            </w:r>
          </w:p>
        </w:tc>
        <w:tc>
          <w:tcPr>
            <w:tcW w:w="4675" w:type="dxa"/>
          </w:tcPr>
          <w:p w:rsidR="00F04258" w:rsidRPr="00641686" w:rsidRDefault="000E41ED" w:rsidP="00C678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1686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:rsidR="00F04258" w:rsidRPr="00641686" w:rsidRDefault="00F04258" w:rsidP="00F042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1686" w:rsidRPr="00641686" w:rsidRDefault="00641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41686" w:rsidRPr="0064168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519A" w:rsidRDefault="0075519A" w:rsidP="00F04258">
      <w:pPr>
        <w:spacing w:after="0" w:line="240" w:lineRule="auto"/>
      </w:pPr>
      <w:r>
        <w:separator/>
      </w:r>
    </w:p>
  </w:endnote>
  <w:endnote w:type="continuationSeparator" w:id="0">
    <w:p w:rsidR="0075519A" w:rsidRDefault="0075519A" w:rsidP="00F04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519A" w:rsidRDefault="0075519A" w:rsidP="00F04258">
      <w:pPr>
        <w:spacing w:after="0" w:line="240" w:lineRule="auto"/>
      </w:pPr>
      <w:r>
        <w:separator/>
      </w:r>
    </w:p>
  </w:footnote>
  <w:footnote w:type="continuationSeparator" w:id="0">
    <w:p w:rsidR="0075519A" w:rsidRDefault="0075519A" w:rsidP="00F04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63"/>
      <w:gridCol w:w="1997"/>
    </w:tblGrid>
    <w:tr w:rsidR="00F04258" w:rsidRPr="008B5919" w:rsidTr="000607EF">
      <w:trPr>
        <w:trHeight w:val="360"/>
      </w:trPr>
      <w:tc>
        <w:tcPr>
          <w:tcW w:w="8838" w:type="dxa"/>
        </w:tcPr>
        <w:p w:rsidR="00F04258" w:rsidRPr="008B5919" w:rsidRDefault="00D55CB9" w:rsidP="000607EF">
          <w:pPr>
            <w:pStyle w:val="Header"/>
            <w:spacing w:after="0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 </w:t>
          </w:r>
        </w:p>
      </w:tc>
      <w:tc>
        <w:tcPr>
          <w:tcW w:w="2178" w:type="dxa"/>
          <w:vAlign w:val="bottom"/>
        </w:tcPr>
        <w:p w:rsidR="00F04258" w:rsidRPr="008B5919" w:rsidRDefault="00F04258" w:rsidP="00F04258">
          <w:pPr>
            <w:pStyle w:val="Header"/>
            <w:rPr>
              <w:sz w:val="16"/>
              <w:szCs w:val="16"/>
            </w:rPr>
          </w:pPr>
          <w:r w:rsidRPr="008B5919">
            <w:rPr>
              <w:sz w:val="16"/>
              <w:szCs w:val="16"/>
            </w:rPr>
            <w:t>rev.</w:t>
          </w:r>
          <w:r>
            <w:rPr>
              <w:sz w:val="16"/>
              <w:szCs w:val="16"/>
            </w:rPr>
            <w:t xml:space="preserve"> MM/DD/YYYY</w:t>
          </w:r>
        </w:p>
      </w:tc>
    </w:tr>
  </w:tbl>
  <w:p w:rsidR="00F04258" w:rsidRPr="00641686" w:rsidRDefault="00D55CB9">
    <w:pPr>
      <w:pStyle w:val="Header"/>
      <w:rPr>
        <w:rFonts w:ascii="Times New Roman" w:hAnsi="Times New Roman" w:cs="Times New Roman"/>
        <w:b/>
        <w:sz w:val="24"/>
        <w:szCs w:val="24"/>
      </w:rPr>
    </w:pPr>
    <w:r w:rsidRPr="00641686">
      <w:rPr>
        <w:rFonts w:ascii="Times New Roman" w:hAnsi="Times New Roman" w:cs="Times New Roman"/>
        <w:b/>
        <w:sz w:val="24"/>
        <w:szCs w:val="24"/>
      </w:rPr>
      <w:t>Passaic county healthcare improvement project chart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DIxsbCwsLQwMjJR0lEKTi0uzszPAykwrAUA8u1TeSwAAAA="/>
  </w:docVars>
  <w:rsids>
    <w:rsidRoot w:val="00F04258"/>
    <w:rsid w:val="000116ED"/>
    <w:rsid w:val="00015479"/>
    <w:rsid w:val="0001643A"/>
    <w:rsid w:val="0003301C"/>
    <w:rsid w:val="00033107"/>
    <w:rsid w:val="00033A8A"/>
    <w:rsid w:val="000349E9"/>
    <w:rsid w:val="000400ED"/>
    <w:rsid w:val="00045DAD"/>
    <w:rsid w:val="0005190F"/>
    <w:rsid w:val="000607EF"/>
    <w:rsid w:val="000748AA"/>
    <w:rsid w:val="0007619B"/>
    <w:rsid w:val="00077164"/>
    <w:rsid w:val="00077D2C"/>
    <w:rsid w:val="00085515"/>
    <w:rsid w:val="00086571"/>
    <w:rsid w:val="0009465A"/>
    <w:rsid w:val="000950EE"/>
    <w:rsid w:val="000A1199"/>
    <w:rsid w:val="000A6CDB"/>
    <w:rsid w:val="000A7C0F"/>
    <w:rsid w:val="000B50A2"/>
    <w:rsid w:val="000C051B"/>
    <w:rsid w:val="000C33B5"/>
    <w:rsid w:val="000D0288"/>
    <w:rsid w:val="000D0FF9"/>
    <w:rsid w:val="000D2F62"/>
    <w:rsid w:val="000D4B01"/>
    <w:rsid w:val="000E41ED"/>
    <w:rsid w:val="000E57CE"/>
    <w:rsid w:val="000F1800"/>
    <w:rsid w:val="000F7F53"/>
    <w:rsid w:val="00102B32"/>
    <w:rsid w:val="00113952"/>
    <w:rsid w:val="001149A1"/>
    <w:rsid w:val="001204D8"/>
    <w:rsid w:val="0012224B"/>
    <w:rsid w:val="00124A26"/>
    <w:rsid w:val="001313AD"/>
    <w:rsid w:val="00143EFC"/>
    <w:rsid w:val="001440FA"/>
    <w:rsid w:val="00150EAC"/>
    <w:rsid w:val="0016135E"/>
    <w:rsid w:val="00163E17"/>
    <w:rsid w:val="00164537"/>
    <w:rsid w:val="00171258"/>
    <w:rsid w:val="0017744B"/>
    <w:rsid w:val="00177927"/>
    <w:rsid w:val="00181A91"/>
    <w:rsid w:val="00190B10"/>
    <w:rsid w:val="00194629"/>
    <w:rsid w:val="001960B7"/>
    <w:rsid w:val="001A0585"/>
    <w:rsid w:val="001A26CC"/>
    <w:rsid w:val="001A4690"/>
    <w:rsid w:val="001A6E5D"/>
    <w:rsid w:val="001B0F7D"/>
    <w:rsid w:val="001B1424"/>
    <w:rsid w:val="001B5450"/>
    <w:rsid w:val="001C099D"/>
    <w:rsid w:val="001C1240"/>
    <w:rsid w:val="001C6457"/>
    <w:rsid w:val="001C715C"/>
    <w:rsid w:val="001D2757"/>
    <w:rsid w:val="001E0EED"/>
    <w:rsid w:val="001E0F6B"/>
    <w:rsid w:val="001E2EAC"/>
    <w:rsid w:val="001E4501"/>
    <w:rsid w:val="001E4A0C"/>
    <w:rsid w:val="001F62CE"/>
    <w:rsid w:val="0020107E"/>
    <w:rsid w:val="002067E6"/>
    <w:rsid w:val="002438F5"/>
    <w:rsid w:val="00244C31"/>
    <w:rsid w:val="00255D5B"/>
    <w:rsid w:val="0026273B"/>
    <w:rsid w:val="002661D1"/>
    <w:rsid w:val="00274407"/>
    <w:rsid w:val="002919E6"/>
    <w:rsid w:val="00294785"/>
    <w:rsid w:val="002A3C47"/>
    <w:rsid w:val="002B12E1"/>
    <w:rsid w:val="002B6853"/>
    <w:rsid w:val="002C3EF4"/>
    <w:rsid w:val="002C4D54"/>
    <w:rsid w:val="002C524B"/>
    <w:rsid w:val="002C5964"/>
    <w:rsid w:val="002D243F"/>
    <w:rsid w:val="002D6391"/>
    <w:rsid w:val="002F0D04"/>
    <w:rsid w:val="002F3798"/>
    <w:rsid w:val="002F3E25"/>
    <w:rsid w:val="00301C0B"/>
    <w:rsid w:val="00304EA6"/>
    <w:rsid w:val="00323D41"/>
    <w:rsid w:val="00327B0C"/>
    <w:rsid w:val="00346434"/>
    <w:rsid w:val="00364CEA"/>
    <w:rsid w:val="00370E38"/>
    <w:rsid w:val="00374F48"/>
    <w:rsid w:val="0038004B"/>
    <w:rsid w:val="00380236"/>
    <w:rsid w:val="00387BBC"/>
    <w:rsid w:val="003914CA"/>
    <w:rsid w:val="003926EC"/>
    <w:rsid w:val="00396437"/>
    <w:rsid w:val="00397332"/>
    <w:rsid w:val="003A0EB8"/>
    <w:rsid w:val="003A5E4C"/>
    <w:rsid w:val="003A662C"/>
    <w:rsid w:val="003B0AB4"/>
    <w:rsid w:val="003B4EE3"/>
    <w:rsid w:val="003B6F01"/>
    <w:rsid w:val="003C1098"/>
    <w:rsid w:val="003D040E"/>
    <w:rsid w:val="003E10D6"/>
    <w:rsid w:val="003E296A"/>
    <w:rsid w:val="003F2E93"/>
    <w:rsid w:val="003F5D4F"/>
    <w:rsid w:val="003F79A8"/>
    <w:rsid w:val="00400110"/>
    <w:rsid w:val="004012A2"/>
    <w:rsid w:val="004016CD"/>
    <w:rsid w:val="00402E4E"/>
    <w:rsid w:val="0041063D"/>
    <w:rsid w:val="00414C0D"/>
    <w:rsid w:val="00415006"/>
    <w:rsid w:val="00417975"/>
    <w:rsid w:val="00420D9A"/>
    <w:rsid w:val="00421BBC"/>
    <w:rsid w:val="00425317"/>
    <w:rsid w:val="00431479"/>
    <w:rsid w:val="00432E45"/>
    <w:rsid w:val="004337F0"/>
    <w:rsid w:val="00441AC3"/>
    <w:rsid w:val="00442D61"/>
    <w:rsid w:val="0044524E"/>
    <w:rsid w:val="00454383"/>
    <w:rsid w:val="0045450F"/>
    <w:rsid w:val="0045551A"/>
    <w:rsid w:val="004608C3"/>
    <w:rsid w:val="0046482A"/>
    <w:rsid w:val="00474C8C"/>
    <w:rsid w:val="004754FA"/>
    <w:rsid w:val="00476110"/>
    <w:rsid w:val="004818DE"/>
    <w:rsid w:val="00482B80"/>
    <w:rsid w:val="00483724"/>
    <w:rsid w:val="00483F7B"/>
    <w:rsid w:val="004909E2"/>
    <w:rsid w:val="00491195"/>
    <w:rsid w:val="004911C4"/>
    <w:rsid w:val="004A24A2"/>
    <w:rsid w:val="004A46E7"/>
    <w:rsid w:val="004A7941"/>
    <w:rsid w:val="004B5707"/>
    <w:rsid w:val="004D5F68"/>
    <w:rsid w:val="004F02F4"/>
    <w:rsid w:val="004F553B"/>
    <w:rsid w:val="004F757D"/>
    <w:rsid w:val="005031AD"/>
    <w:rsid w:val="00504421"/>
    <w:rsid w:val="00505686"/>
    <w:rsid w:val="00506F9E"/>
    <w:rsid w:val="00507F94"/>
    <w:rsid w:val="0051293F"/>
    <w:rsid w:val="00515C4E"/>
    <w:rsid w:val="005222B8"/>
    <w:rsid w:val="00527A79"/>
    <w:rsid w:val="00541DC5"/>
    <w:rsid w:val="00542EDC"/>
    <w:rsid w:val="00543616"/>
    <w:rsid w:val="00546B84"/>
    <w:rsid w:val="00552DF7"/>
    <w:rsid w:val="00552F4D"/>
    <w:rsid w:val="00555CBF"/>
    <w:rsid w:val="00565E5F"/>
    <w:rsid w:val="0056732C"/>
    <w:rsid w:val="00570AC1"/>
    <w:rsid w:val="0057506C"/>
    <w:rsid w:val="00576AF7"/>
    <w:rsid w:val="00584B99"/>
    <w:rsid w:val="0058610F"/>
    <w:rsid w:val="005903FA"/>
    <w:rsid w:val="00593D25"/>
    <w:rsid w:val="005959AF"/>
    <w:rsid w:val="0059666B"/>
    <w:rsid w:val="005A729B"/>
    <w:rsid w:val="005C0082"/>
    <w:rsid w:val="005C1F0A"/>
    <w:rsid w:val="005D0DEF"/>
    <w:rsid w:val="005D3ACF"/>
    <w:rsid w:val="005D4D2B"/>
    <w:rsid w:val="005E3D72"/>
    <w:rsid w:val="005E4A43"/>
    <w:rsid w:val="005E740A"/>
    <w:rsid w:val="005F2838"/>
    <w:rsid w:val="005F2A71"/>
    <w:rsid w:val="00607A72"/>
    <w:rsid w:val="00611087"/>
    <w:rsid w:val="00613A94"/>
    <w:rsid w:val="00614287"/>
    <w:rsid w:val="006201BF"/>
    <w:rsid w:val="00632BB5"/>
    <w:rsid w:val="00641686"/>
    <w:rsid w:val="00651565"/>
    <w:rsid w:val="006551F0"/>
    <w:rsid w:val="006564FB"/>
    <w:rsid w:val="006578A1"/>
    <w:rsid w:val="006658E8"/>
    <w:rsid w:val="00685284"/>
    <w:rsid w:val="00690F83"/>
    <w:rsid w:val="00696405"/>
    <w:rsid w:val="006B4B47"/>
    <w:rsid w:val="006B6D17"/>
    <w:rsid w:val="006C10D7"/>
    <w:rsid w:val="006C1624"/>
    <w:rsid w:val="006C7DFB"/>
    <w:rsid w:val="006D3870"/>
    <w:rsid w:val="006D433C"/>
    <w:rsid w:val="006E0E68"/>
    <w:rsid w:val="006E1A7F"/>
    <w:rsid w:val="006E7493"/>
    <w:rsid w:val="006F449C"/>
    <w:rsid w:val="007028B3"/>
    <w:rsid w:val="00706F8B"/>
    <w:rsid w:val="00716F65"/>
    <w:rsid w:val="00720E0D"/>
    <w:rsid w:val="00722973"/>
    <w:rsid w:val="007231E9"/>
    <w:rsid w:val="00733E14"/>
    <w:rsid w:val="00734426"/>
    <w:rsid w:val="00734C7F"/>
    <w:rsid w:val="00745D62"/>
    <w:rsid w:val="00746B37"/>
    <w:rsid w:val="00746E53"/>
    <w:rsid w:val="0075519A"/>
    <w:rsid w:val="007560EC"/>
    <w:rsid w:val="00757640"/>
    <w:rsid w:val="00762D70"/>
    <w:rsid w:val="00764360"/>
    <w:rsid w:val="00766161"/>
    <w:rsid w:val="0078652A"/>
    <w:rsid w:val="00790098"/>
    <w:rsid w:val="007901D6"/>
    <w:rsid w:val="00790C1E"/>
    <w:rsid w:val="00791DE4"/>
    <w:rsid w:val="0079600D"/>
    <w:rsid w:val="007A4488"/>
    <w:rsid w:val="007A686B"/>
    <w:rsid w:val="007B0F13"/>
    <w:rsid w:val="007B38D8"/>
    <w:rsid w:val="007B592A"/>
    <w:rsid w:val="007C3CDB"/>
    <w:rsid w:val="007C531E"/>
    <w:rsid w:val="007C788D"/>
    <w:rsid w:val="007D120C"/>
    <w:rsid w:val="007D30BD"/>
    <w:rsid w:val="007E4E1B"/>
    <w:rsid w:val="007E6826"/>
    <w:rsid w:val="007F06BA"/>
    <w:rsid w:val="007F15E2"/>
    <w:rsid w:val="007F1B87"/>
    <w:rsid w:val="007F3CDF"/>
    <w:rsid w:val="007F7C67"/>
    <w:rsid w:val="0080531F"/>
    <w:rsid w:val="0081265F"/>
    <w:rsid w:val="008136A7"/>
    <w:rsid w:val="008143FA"/>
    <w:rsid w:val="00817494"/>
    <w:rsid w:val="008264F3"/>
    <w:rsid w:val="00842EAF"/>
    <w:rsid w:val="00856448"/>
    <w:rsid w:val="00861200"/>
    <w:rsid w:val="00886811"/>
    <w:rsid w:val="00891331"/>
    <w:rsid w:val="0089191B"/>
    <w:rsid w:val="00894CC8"/>
    <w:rsid w:val="008B0DAC"/>
    <w:rsid w:val="008B2CE0"/>
    <w:rsid w:val="008B514A"/>
    <w:rsid w:val="008C021F"/>
    <w:rsid w:val="008D3434"/>
    <w:rsid w:val="008D6789"/>
    <w:rsid w:val="008E72C4"/>
    <w:rsid w:val="008E7AD0"/>
    <w:rsid w:val="008F0108"/>
    <w:rsid w:val="008F3607"/>
    <w:rsid w:val="008F5736"/>
    <w:rsid w:val="00900EB6"/>
    <w:rsid w:val="00901193"/>
    <w:rsid w:val="0090339B"/>
    <w:rsid w:val="009108BA"/>
    <w:rsid w:val="00914B4A"/>
    <w:rsid w:val="00921AC5"/>
    <w:rsid w:val="0093173F"/>
    <w:rsid w:val="00931E59"/>
    <w:rsid w:val="00933F47"/>
    <w:rsid w:val="00953B3F"/>
    <w:rsid w:val="009546AE"/>
    <w:rsid w:val="00955C13"/>
    <w:rsid w:val="009717E3"/>
    <w:rsid w:val="00971FF6"/>
    <w:rsid w:val="00982396"/>
    <w:rsid w:val="00982B1C"/>
    <w:rsid w:val="00984A4B"/>
    <w:rsid w:val="00987ED9"/>
    <w:rsid w:val="00996076"/>
    <w:rsid w:val="0099680E"/>
    <w:rsid w:val="009A04E6"/>
    <w:rsid w:val="009A0616"/>
    <w:rsid w:val="009B24EF"/>
    <w:rsid w:val="009B6B50"/>
    <w:rsid w:val="009B75C4"/>
    <w:rsid w:val="009C280E"/>
    <w:rsid w:val="009C45A4"/>
    <w:rsid w:val="009D12B3"/>
    <w:rsid w:val="009D7D23"/>
    <w:rsid w:val="009E1BE6"/>
    <w:rsid w:val="009E5095"/>
    <w:rsid w:val="009E542B"/>
    <w:rsid w:val="009E7CDF"/>
    <w:rsid w:val="009F2BA5"/>
    <w:rsid w:val="00A017FE"/>
    <w:rsid w:val="00A03890"/>
    <w:rsid w:val="00A07BDD"/>
    <w:rsid w:val="00A1166A"/>
    <w:rsid w:val="00A15339"/>
    <w:rsid w:val="00A23FAF"/>
    <w:rsid w:val="00A358CB"/>
    <w:rsid w:val="00A463C0"/>
    <w:rsid w:val="00A60265"/>
    <w:rsid w:val="00A67AC3"/>
    <w:rsid w:val="00A72D3C"/>
    <w:rsid w:val="00A82347"/>
    <w:rsid w:val="00A868BD"/>
    <w:rsid w:val="00A93EAE"/>
    <w:rsid w:val="00A959D7"/>
    <w:rsid w:val="00AA39E2"/>
    <w:rsid w:val="00AA402F"/>
    <w:rsid w:val="00AB6A85"/>
    <w:rsid w:val="00AB6C20"/>
    <w:rsid w:val="00AB704A"/>
    <w:rsid w:val="00AC1790"/>
    <w:rsid w:val="00AC497D"/>
    <w:rsid w:val="00AC6BE8"/>
    <w:rsid w:val="00AD1590"/>
    <w:rsid w:val="00AE0F1C"/>
    <w:rsid w:val="00AE25BC"/>
    <w:rsid w:val="00AF1BA6"/>
    <w:rsid w:val="00AF2016"/>
    <w:rsid w:val="00AF7010"/>
    <w:rsid w:val="00B0474E"/>
    <w:rsid w:val="00B05B8A"/>
    <w:rsid w:val="00B16F96"/>
    <w:rsid w:val="00B17756"/>
    <w:rsid w:val="00B201AA"/>
    <w:rsid w:val="00B21ECD"/>
    <w:rsid w:val="00B2202B"/>
    <w:rsid w:val="00B249E3"/>
    <w:rsid w:val="00B261BA"/>
    <w:rsid w:val="00B27309"/>
    <w:rsid w:val="00B305FF"/>
    <w:rsid w:val="00B33161"/>
    <w:rsid w:val="00B339BF"/>
    <w:rsid w:val="00B34806"/>
    <w:rsid w:val="00B359DB"/>
    <w:rsid w:val="00B35E12"/>
    <w:rsid w:val="00B363CD"/>
    <w:rsid w:val="00B4679E"/>
    <w:rsid w:val="00B47359"/>
    <w:rsid w:val="00B52A58"/>
    <w:rsid w:val="00B62161"/>
    <w:rsid w:val="00B655C7"/>
    <w:rsid w:val="00B72A69"/>
    <w:rsid w:val="00B86F8D"/>
    <w:rsid w:val="00B92117"/>
    <w:rsid w:val="00BA2FC2"/>
    <w:rsid w:val="00BA5038"/>
    <w:rsid w:val="00BA625D"/>
    <w:rsid w:val="00BB5B04"/>
    <w:rsid w:val="00BC0F5F"/>
    <w:rsid w:val="00BC4C13"/>
    <w:rsid w:val="00BD2E1F"/>
    <w:rsid w:val="00BD6ED7"/>
    <w:rsid w:val="00BD7D2A"/>
    <w:rsid w:val="00BE5F2C"/>
    <w:rsid w:val="00BF4559"/>
    <w:rsid w:val="00C0519A"/>
    <w:rsid w:val="00C06046"/>
    <w:rsid w:val="00C06872"/>
    <w:rsid w:val="00C250A3"/>
    <w:rsid w:val="00C25415"/>
    <w:rsid w:val="00C25EA8"/>
    <w:rsid w:val="00C3046F"/>
    <w:rsid w:val="00C352B9"/>
    <w:rsid w:val="00C436DA"/>
    <w:rsid w:val="00C45753"/>
    <w:rsid w:val="00C46E4F"/>
    <w:rsid w:val="00C50A33"/>
    <w:rsid w:val="00C52FB0"/>
    <w:rsid w:val="00C60F15"/>
    <w:rsid w:val="00C7511B"/>
    <w:rsid w:val="00C753C7"/>
    <w:rsid w:val="00C8038E"/>
    <w:rsid w:val="00C81979"/>
    <w:rsid w:val="00C81E97"/>
    <w:rsid w:val="00C83804"/>
    <w:rsid w:val="00C83A4A"/>
    <w:rsid w:val="00C93C55"/>
    <w:rsid w:val="00C94E80"/>
    <w:rsid w:val="00C96D90"/>
    <w:rsid w:val="00CA63E3"/>
    <w:rsid w:val="00CB2A19"/>
    <w:rsid w:val="00CB3AB6"/>
    <w:rsid w:val="00CB72D7"/>
    <w:rsid w:val="00CC2EAE"/>
    <w:rsid w:val="00CD40AC"/>
    <w:rsid w:val="00CE0089"/>
    <w:rsid w:val="00CE4EAF"/>
    <w:rsid w:val="00CE7382"/>
    <w:rsid w:val="00CF290C"/>
    <w:rsid w:val="00D05750"/>
    <w:rsid w:val="00D062D8"/>
    <w:rsid w:val="00D06E36"/>
    <w:rsid w:val="00D11D33"/>
    <w:rsid w:val="00D171E0"/>
    <w:rsid w:val="00D21A9D"/>
    <w:rsid w:val="00D240B5"/>
    <w:rsid w:val="00D31CA6"/>
    <w:rsid w:val="00D40962"/>
    <w:rsid w:val="00D40974"/>
    <w:rsid w:val="00D410BB"/>
    <w:rsid w:val="00D41C19"/>
    <w:rsid w:val="00D4306E"/>
    <w:rsid w:val="00D53D39"/>
    <w:rsid w:val="00D55CB9"/>
    <w:rsid w:val="00D57DEB"/>
    <w:rsid w:val="00D7377B"/>
    <w:rsid w:val="00D77526"/>
    <w:rsid w:val="00D830B8"/>
    <w:rsid w:val="00D86B94"/>
    <w:rsid w:val="00D9031D"/>
    <w:rsid w:val="00DA0D14"/>
    <w:rsid w:val="00DA1DCD"/>
    <w:rsid w:val="00DB4EDF"/>
    <w:rsid w:val="00DD24ED"/>
    <w:rsid w:val="00DD57A1"/>
    <w:rsid w:val="00E00B73"/>
    <w:rsid w:val="00E13537"/>
    <w:rsid w:val="00E13C4F"/>
    <w:rsid w:val="00E21502"/>
    <w:rsid w:val="00E23DAF"/>
    <w:rsid w:val="00E30FA0"/>
    <w:rsid w:val="00E31AFD"/>
    <w:rsid w:val="00E34C9C"/>
    <w:rsid w:val="00E362DF"/>
    <w:rsid w:val="00E37741"/>
    <w:rsid w:val="00E43B38"/>
    <w:rsid w:val="00E55386"/>
    <w:rsid w:val="00E61528"/>
    <w:rsid w:val="00E73416"/>
    <w:rsid w:val="00E82606"/>
    <w:rsid w:val="00E926B7"/>
    <w:rsid w:val="00E927D4"/>
    <w:rsid w:val="00EA0D70"/>
    <w:rsid w:val="00EA696C"/>
    <w:rsid w:val="00EA7D70"/>
    <w:rsid w:val="00EB6DC1"/>
    <w:rsid w:val="00EC14CD"/>
    <w:rsid w:val="00EC5744"/>
    <w:rsid w:val="00ED1D39"/>
    <w:rsid w:val="00ED6145"/>
    <w:rsid w:val="00ED76E2"/>
    <w:rsid w:val="00EE3B5A"/>
    <w:rsid w:val="00EE3DFE"/>
    <w:rsid w:val="00EF1D80"/>
    <w:rsid w:val="00EF6CD5"/>
    <w:rsid w:val="00F04258"/>
    <w:rsid w:val="00F059AA"/>
    <w:rsid w:val="00F1452C"/>
    <w:rsid w:val="00F252DB"/>
    <w:rsid w:val="00F4304A"/>
    <w:rsid w:val="00F45AD1"/>
    <w:rsid w:val="00F50EC6"/>
    <w:rsid w:val="00F54792"/>
    <w:rsid w:val="00F66987"/>
    <w:rsid w:val="00F746A7"/>
    <w:rsid w:val="00F765CD"/>
    <w:rsid w:val="00F7780C"/>
    <w:rsid w:val="00F84B86"/>
    <w:rsid w:val="00F86CD8"/>
    <w:rsid w:val="00F96D0D"/>
    <w:rsid w:val="00FA056D"/>
    <w:rsid w:val="00FC1FBA"/>
    <w:rsid w:val="00FD45DF"/>
    <w:rsid w:val="00FD6B18"/>
    <w:rsid w:val="00FE3C5B"/>
    <w:rsid w:val="00FF1D60"/>
    <w:rsid w:val="00FF6F9A"/>
    <w:rsid w:val="00FF7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B31E3590-824E-4282-9EC1-07566B2C7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425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42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258"/>
  </w:style>
  <w:style w:type="paragraph" w:styleId="Footer">
    <w:name w:val="footer"/>
    <w:basedOn w:val="Normal"/>
    <w:link w:val="FooterChar"/>
    <w:uiPriority w:val="99"/>
    <w:unhideWhenUsed/>
    <w:rsid w:val="00F042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258"/>
  </w:style>
  <w:style w:type="table" w:styleId="TableGrid">
    <w:name w:val="Table Grid"/>
    <w:basedOn w:val="TableNormal"/>
    <w:uiPriority w:val="59"/>
    <w:rsid w:val="00F04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C45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Laura G.</dc:creator>
  <cp:keywords/>
  <dc:description/>
  <cp:lastModifiedBy>User</cp:lastModifiedBy>
  <cp:revision>3</cp:revision>
  <dcterms:created xsi:type="dcterms:W3CDTF">2021-04-13T15:47:00Z</dcterms:created>
  <dcterms:modified xsi:type="dcterms:W3CDTF">2021-04-13T15:48:00Z</dcterms:modified>
</cp:coreProperties>
</file>